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5F37A2F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5"/>
        <w:gridCol w:w="7149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2B68A2D9" w:rsidR="00501A77" w:rsidRPr="0050771E" w:rsidRDefault="002270CA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5</w:t>
            </w:r>
          </w:p>
        </w:tc>
        <w:tc>
          <w:tcPr>
            <w:tcW w:w="7334" w:type="dxa"/>
          </w:tcPr>
          <w:p w14:paraId="3A614E20" w14:textId="467FB916" w:rsidR="00FD259F" w:rsidRPr="0050771E" w:rsidRDefault="000F0E32" w:rsidP="00B44002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0F0E32">
              <w:rPr>
                <w:rFonts w:ascii="굴림체" w:eastAsia="굴림체" w:hAnsi="굴림체"/>
                <w:sz w:val="40"/>
                <w:szCs w:val="40"/>
              </w:rPr>
              <w:t>Lab</w:t>
            </w:r>
            <w:r w:rsidR="002270CA">
              <w:rPr>
                <w:rFonts w:ascii="굴림체" w:eastAsia="굴림체" w:hAnsi="굴림체"/>
                <w:sz w:val="40"/>
                <w:szCs w:val="40"/>
              </w:rPr>
              <w:t>5</w:t>
            </w:r>
            <w:r w:rsidRPr="000F0E32">
              <w:rPr>
                <w:rFonts w:ascii="굴림체" w:eastAsia="굴림체" w:hAnsi="굴림체"/>
                <w:sz w:val="40"/>
                <w:szCs w:val="40"/>
              </w:rPr>
              <w:t xml:space="preserve">: </w:t>
            </w:r>
            <w:r w:rsidR="002270CA">
              <w:rPr>
                <w:rFonts w:ascii="굴림체" w:eastAsia="굴림체" w:hAnsi="굴림체"/>
                <w:sz w:val="40"/>
                <w:szCs w:val="40"/>
              </w:rPr>
              <w:t>Building</w:t>
            </w:r>
            <w:r w:rsidR="00AD0200">
              <w:rPr>
                <w:rFonts w:ascii="굴림체" w:eastAsia="굴림체" w:hAnsi="굴림체"/>
                <w:sz w:val="40"/>
                <w:szCs w:val="40"/>
              </w:rPr>
              <w:t xml:space="preserve"> </w:t>
            </w:r>
            <w:r w:rsidR="00AD0200">
              <w:rPr>
                <w:rFonts w:ascii="굴림체" w:eastAsia="굴림체" w:hAnsi="굴림체" w:hint="eastAsia"/>
                <w:sz w:val="40"/>
                <w:szCs w:val="40"/>
              </w:rPr>
              <w:t>L</w:t>
            </w:r>
            <w:r w:rsidR="00AD0200">
              <w:rPr>
                <w:rFonts w:ascii="굴림체" w:eastAsia="굴림체" w:hAnsi="굴림체"/>
                <w:sz w:val="40"/>
                <w:szCs w:val="40"/>
              </w:rPr>
              <w:t>inux Kernel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0AE19421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AE363D">
              <w:rPr>
                <w:rFonts w:ascii="굴림체" w:eastAsia="굴림체" w:hAnsi="굴림체"/>
                <w:sz w:val="28"/>
                <w:szCs w:val="28"/>
              </w:rPr>
              <w:t>4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>
              <w:rPr>
                <w:rFonts w:ascii="굴림체" w:eastAsia="굴림체" w:hAnsi="굴림체"/>
                <w:sz w:val="28"/>
                <w:szCs w:val="28"/>
              </w:rPr>
              <w:t>2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5BDADED1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2A4B9D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2A4B9D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2BDB0E51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2A4B9D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747330BB" w14:textId="0B75B769" w:rsidR="00663F04" w:rsidRPr="00CD0D33" w:rsidRDefault="00663F04" w:rsidP="00D1401E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6A874FC7" w14:textId="14503355" w:rsidR="00663F04" w:rsidRDefault="00663F04" w:rsidP="00663F04">
      <w:pPr>
        <w:rPr>
          <w:rFonts w:ascii="굴림체" w:eastAsia="굴림체" w:hAnsi="굴림체"/>
          <w:sz w:val="22"/>
          <w:szCs w:val="22"/>
        </w:rPr>
      </w:pPr>
    </w:p>
    <w:p w14:paraId="63CE00CB" w14:textId="3DAAA6D1" w:rsidR="00F22712" w:rsidRDefault="00F22712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이번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과제는 </w:t>
      </w:r>
      <w:r>
        <w:rPr>
          <w:rFonts w:ascii="굴림체" w:eastAsia="굴림체" w:hAnsi="굴림체"/>
          <w:sz w:val="22"/>
          <w:szCs w:val="22"/>
        </w:rPr>
        <w:t>vmware</w:t>
      </w:r>
      <w:r>
        <w:rPr>
          <w:rFonts w:ascii="굴림체" w:eastAsia="굴림체" w:hAnsi="굴림체" w:hint="eastAsia"/>
          <w:sz w:val="22"/>
          <w:szCs w:val="22"/>
        </w:rPr>
        <w:t xml:space="preserve">에서 실행하는 </w:t>
      </w:r>
      <w:r>
        <w:rPr>
          <w:rFonts w:ascii="굴림체" w:eastAsia="굴림체" w:hAnsi="굴림체"/>
          <w:sz w:val="22"/>
          <w:szCs w:val="22"/>
        </w:rPr>
        <w:t>ubuntu</w:t>
      </w:r>
      <w:r>
        <w:rPr>
          <w:rFonts w:ascii="굴림체" w:eastAsia="굴림체" w:hAnsi="굴림체" w:hint="eastAsia"/>
          <w:sz w:val="22"/>
          <w:szCs w:val="22"/>
        </w:rPr>
        <w:t>에서 라즈베리파이의 커널을 크로스 컴파일러로 빌드하고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드라이버를 크로스 컴파일해서 실행해 보는 실습을 했습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프로그래밍이 없어 </w:t>
      </w:r>
      <w:r w:rsidR="00E76BF9">
        <w:rPr>
          <w:rFonts w:ascii="굴림체" w:eastAsia="굴림체" w:hAnsi="굴림체" w:hint="eastAsia"/>
          <w:sz w:val="22"/>
          <w:szCs w:val="22"/>
        </w:rPr>
        <w:t xml:space="preserve">동작 방식 </w:t>
      </w:r>
      <w:r>
        <w:rPr>
          <w:rFonts w:ascii="굴림체" w:eastAsia="굴림체" w:hAnsi="굴림체" w:hint="eastAsia"/>
          <w:sz w:val="22"/>
          <w:szCs w:val="22"/>
        </w:rPr>
        <w:t>설명은 생략합니다.</w:t>
      </w:r>
    </w:p>
    <w:p w14:paraId="5C95C473" w14:textId="77777777" w:rsidR="00F22712" w:rsidRPr="00B040A7" w:rsidRDefault="00F22712" w:rsidP="00663F04">
      <w:pPr>
        <w:rPr>
          <w:rFonts w:ascii="굴림체" w:eastAsia="굴림체" w:hAnsi="굴림체"/>
          <w:sz w:val="22"/>
          <w:szCs w:val="22"/>
        </w:rPr>
      </w:pPr>
    </w:p>
    <w:p w14:paraId="640C631A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215DD9E6" w14:textId="0B41EEE7" w:rsidR="006E2311" w:rsidRDefault="00EE2946" w:rsidP="002270CA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자료를 따라하며 중간 과</w:t>
      </w:r>
      <w:r w:rsidR="00715541">
        <w:rPr>
          <w:rFonts w:ascii="굴림체" w:eastAsia="굴림체" w:hAnsi="굴림체" w:hint="eastAsia"/>
          <w:sz w:val="22"/>
          <w:szCs w:val="22"/>
        </w:rPr>
        <w:t>정</w:t>
      </w:r>
      <w:r>
        <w:rPr>
          <w:rFonts w:ascii="굴림체" w:eastAsia="굴림체" w:hAnsi="굴림체" w:hint="eastAsia"/>
          <w:sz w:val="22"/>
          <w:szCs w:val="22"/>
        </w:rPr>
        <w:t>를 체크해보았습니다.</w:t>
      </w:r>
    </w:p>
    <w:p w14:paraId="68623455" w14:textId="77777777" w:rsidR="00EE2946" w:rsidRDefault="00EE2946" w:rsidP="002270CA">
      <w:pPr>
        <w:rPr>
          <w:rFonts w:ascii="굴림체" w:eastAsia="굴림체" w:hAnsi="굴림체"/>
          <w:sz w:val="22"/>
          <w:szCs w:val="22"/>
        </w:rPr>
      </w:pPr>
    </w:p>
    <w:p w14:paraId="554BB3D2" w14:textId="4B1957DE" w:rsidR="002270CA" w:rsidRPr="002270CA" w:rsidRDefault="002270CA" w:rsidP="002270CA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NFS</w:t>
      </w:r>
      <w:r>
        <w:rPr>
          <w:rFonts w:ascii="굴림체" w:eastAsia="굴림체" w:hAnsi="굴림체" w:hint="eastAsia"/>
          <w:sz w:val="22"/>
          <w:szCs w:val="22"/>
        </w:rPr>
        <w:t>서버</w:t>
      </w:r>
      <w:r w:rsidR="00EE2946">
        <w:rPr>
          <w:rFonts w:ascii="굴림체" w:eastAsia="굴림체" w:hAnsi="굴림체" w:hint="eastAsia"/>
          <w:sz w:val="22"/>
          <w:szCs w:val="22"/>
        </w:rPr>
        <w:t>가 잘 동작되는 것을 확인했습</w:t>
      </w:r>
      <w:r w:rsidR="00FC071A">
        <w:rPr>
          <w:rFonts w:ascii="굴림체" w:eastAsia="굴림체" w:hAnsi="굴림체" w:hint="eastAsia"/>
          <w:sz w:val="22"/>
          <w:szCs w:val="22"/>
        </w:rPr>
        <w:t>니다.</w:t>
      </w:r>
    </w:p>
    <w:p w14:paraId="7EB944C5" w14:textId="2DD09666" w:rsidR="00663F04" w:rsidRDefault="002270CA" w:rsidP="000663FA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6B3443B0" wp14:editId="70DBC979">
            <wp:extent cx="5400040" cy="94107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8B65" w14:textId="77777777" w:rsidR="00883977" w:rsidRDefault="00883977" w:rsidP="00663F04">
      <w:pPr>
        <w:rPr>
          <w:rFonts w:ascii="굴림체" w:eastAsia="굴림체" w:hAnsi="굴림체"/>
          <w:sz w:val="22"/>
          <w:szCs w:val="22"/>
        </w:rPr>
      </w:pPr>
    </w:p>
    <w:p w14:paraId="36268D44" w14:textId="580FC904" w:rsidR="002270CA" w:rsidRDefault="00EE2946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Ubuntu</w:t>
      </w:r>
      <w:r>
        <w:rPr>
          <w:rFonts w:ascii="굴림체" w:eastAsia="굴림체" w:hAnsi="굴림체" w:hint="eastAsia"/>
          <w:sz w:val="22"/>
          <w:szCs w:val="22"/>
        </w:rPr>
        <w:t xml:space="preserve">를 고정 </w:t>
      </w:r>
      <w:r w:rsidR="002270CA">
        <w:rPr>
          <w:rFonts w:ascii="굴림체" w:eastAsia="굴림체" w:hAnsi="굴림체"/>
          <w:sz w:val="22"/>
          <w:szCs w:val="22"/>
        </w:rPr>
        <w:t>i</w:t>
      </w:r>
      <w:r>
        <w:rPr>
          <w:rFonts w:ascii="굴림체" w:eastAsia="굴림체" w:hAnsi="굴림체" w:hint="eastAsia"/>
          <w:sz w:val="22"/>
          <w:szCs w:val="22"/>
        </w:rPr>
        <w:t xml:space="preserve">P로 바꾸고 </w:t>
      </w:r>
      <w:r>
        <w:rPr>
          <w:rFonts w:ascii="굴림체" w:eastAsia="굴림체" w:hAnsi="굴림체"/>
          <w:sz w:val="22"/>
          <w:szCs w:val="22"/>
        </w:rPr>
        <w:t xml:space="preserve">ifconfig </w:t>
      </w:r>
      <w:r>
        <w:rPr>
          <w:rFonts w:ascii="굴림체" w:eastAsia="굴림체" w:hAnsi="굴림체" w:hint="eastAsia"/>
          <w:sz w:val="22"/>
          <w:szCs w:val="22"/>
        </w:rPr>
        <w:t xml:space="preserve">명령으로 </w:t>
      </w:r>
      <w:r>
        <w:rPr>
          <w:rFonts w:ascii="굴림체" w:eastAsia="굴림체" w:hAnsi="굴림체"/>
          <w:sz w:val="22"/>
          <w:szCs w:val="22"/>
        </w:rPr>
        <w:t>IP</w:t>
      </w:r>
      <w:r w:rsidR="002270CA">
        <w:rPr>
          <w:rFonts w:ascii="굴림체" w:eastAsia="굴림체" w:hAnsi="굴림체" w:hint="eastAsia"/>
          <w:sz w:val="22"/>
          <w:szCs w:val="22"/>
        </w:rPr>
        <w:t>주소</w:t>
      </w:r>
      <w:r>
        <w:rPr>
          <w:rFonts w:ascii="굴림체" w:eastAsia="굴림체" w:hAnsi="굴림체" w:hint="eastAsia"/>
          <w:sz w:val="22"/>
          <w:szCs w:val="22"/>
        </w:rPr>
        <w:t>와</w:t>
      </w:r>
      <w:r w:rsidR="002270CA">
        <w:rPr>
          <w:rFonts w:ascii="굴림체" w:eastAsia="굴림체" w:hAnsi="굴림체" w:hint="eastAsia"/>
          <w:sz w:val="22"/>
          <w:szCs w:val="22"/>
        </w:rPr>
        <w:t xml:space="preserve"> 인터넷 접속</w:t>
      </w:r>
      <w:r>
        <w:rPr>
          <w:rFonts w:ascii="굴림체" w:eastAsia="굴림체" w:hAnsi="굴림체" w:hint="eastAsia"/>
          <w:sz w:val="22"/>
          <w:szCs w:val="22"/>
        </w:rPr>
        <w:t>을</w:t>
      </w:r>
      <w:r w:rsidR="002270CA">
        <w:rPr>
          <w:rFonts w:ascii="굴림체" w:eastAsia="굴림체" w:hAnsi="굴림체" w:hint="eastAsia"/>
          <w:sz w:val="22"/>
          <w:szCs w:val="22"/>
        </w:rPr>
        <w:t xml:space="preserve"> 확인</w:t>
      </w:r>
      <w:r>
        <w:rPr>
          <w:rFonts w:ascii="굴림체" w:eastAsia="굴림체" w:hAnsi="굴림체" w:hint="eastAsia"/>
          <w:sz w:val="22"/>
          <w:szCs w:val="22"/>
        </w:rPr>
        <w:t>했습니다.</w:t>
      </w:r>
    </w:p>
    <w:p w14:paraId="25F0D775" w14:textId="6D140C67" w:rsidR="002270CA" w:rsidRDefault="00836F0A" w:rsidP="000663FA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0627A774" wp14:editId="58BEAF3F">
            <wp:extent cx="4884420" cy="2431297"/>
            <wp:effectExtent l="0" t="0" r="0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9863" cy="244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D8F5" w14:textId="77777777" w:rsidR="00883977" w:rsidRDefault="00883977" w:rsidP="00663F04">
      <w:pPr>
        <w:rPr>
          <w:rFonts w:ascii="굴림체" w:eastAsia="굴림체" w:hAnsi="굴림체"/>
          <w:sz w:val="22"/>
          <w:szCs w:val="22"/>
        </w:rPr>
      </w:pPr>
    </w:p>
    <w:p w14:paraId="352CC2DB" w14:textId="33B3A5F1" w:rsidR="002B12AB" w:rsidRDefault="00FC071A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라즈베리파이에서 마운트</w:t>
      </w:r>
      <w:r w:rsidR="000663FA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된 것을 </w:t>
      </w:r>
      <w:r w:rsidR="000663FA">
        <w:rPr>
          <w:rFonts w:ascii="굴림체" w:eastAsia="굴림체" w:hAnsi="굴림체" w:hint="eastAsia"/>
          <w:sz w:val="22"/>
          <w:szCs w:val="22"/>
        </w:rPr>
        <w:t>확인했습니다.</w:t>
      </w:r>
    </w:p>
    <w:p w14:paraId="48CD2A3F" w14:textId="63F71FE9" w:rsidR="002B12AB" w:rsidRPr="00FC071A" w:rsidRDefault="00FC071A" w:rsidP="000663FA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A90224F" wp14:editId="2681036C">
            <wp:extent cx="3705225" cy="4953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784E5" w14:textId="79E7B85A" w:rsidR="00713318" w:rsidRDefault="00713318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lastRenderedPageBreak/>
        <w:t xml:space="preserve">Cross </w:t>
      </w:r>
      <w:r w:rsidR="009242E5">
        <w:rPr>
          <w:rFonts w:ascii="굴림체" w:eastAsia="굴림체" w:hAnsi="굴림체" w:hint="eastAsia"/>
          <w:sz w:val="22"/>
          <w:szCs w:val="22"/>
        </w:rPr>
        <w:t>T</w:t>
      </w:r>
      <w:r>
        <w:rPr>
          <w:rFonts w:ascii="굴림체" w:eastAsia="굴림체" w:hAnsi="굴림체"/>
          <w:sz w:val="22"/>
          <w:szCs w:val="22"/>
        </w:rPr>
        <w:t xml:space="preserve">oolchain </w:t>
      </w:r>
      <w:r>
        <w:rPr>
          <w:rFonts w:ascii="굴림체" w:eastAsia="굴림체" w:hAnsi="굴림체" w:hint="eastAsia"/>
          <w:sz w:val="22"/>
          <w:szCs w:val="22"/>
        </w:rPr>
        <w:t>설치</w:t>
      </w:r>
      <w:r w:rsidR="009242E5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후 크로스 컴파일</w:t>
      </w:r>
      <w:r w:rsidR="009242E5">
        <w:rPr>
          <w:rFonts w:ascii="굴림체" w:eastAsia="굴림체" w:hAnsi="굴림체" w:hint="eastAsia"/>
          <w:sz w:val="22"/>
          <w:szCs w:val="22"/>
        </w:rPr>
        <w:t>러가 잘 동작하는지 확인했습니다.</w:t>
      </w:r>
      <w:r w:rsidR="009242E5">
        <w:rPr>
          <w:rFonts w:ascii="굴림체" w:eastAsia="굴림체" w:hAnsi="굴림체"/>
          <w:sz w:val="22"/>
          <w:szCs w:val="22"/>
        </w:rPr>
        <w:t xml:space="preserve"> </w:t>
      </w:r>
      <w:r w:rsidR="009242E5">
        <w:rPr>
          <w:rFonts w:ascii="굴림체" w:eastAsia="굴림체" w:hAnsi="굴림체" w:hint="eastAsia"/>
          <w:sz w:val="22"/>
          <w:szCs w:val="22"/>
        </w:rPr>
        <w:t xml:space="preserve">실행파일이 </w:t>
      </w:r>
      <w:r w:rsidR="009242E5">
        <w:rPr>
          <w:rFonts w:ascii="굴림체" w:eastAsia="굴림체" w:hAnsi="굴림체"/>
          <w:sz w:val="22"/>
          <w:szCs w:val="22"/>
        </w:rPr>
        <w:t>ubuntu</w:t>
      </w:r>
      <w:r w:rsidR="009242E5">
        <w:rPr>
          <w:rFonts w:ascii="굴림체" w:eastAsia="굴림체" w:hAnsi="굴림체" w:hint="eastAsia"/>
          <w:sz w:val="22"/>
          <w:szCs w:val="22"/>
        </w:rPr>
        <w:t xml:space="preserve">에서는 실행되지않지만 </w:t>
      </w:r>
      <w:r w:rsidR="009242E5">
        <w:rPr>
          <w:rFonts w:ascii="굴림체" w:eastAsia="굴림체" w:hAnsi="굴림체"/>
          <w:sz w:val="22"/>
          <w:szCs w:val="22"/>
        </w:rPr>
        <w:t xml:space="preserve">라즈베리파이에서는 </w:t>
      </w:r>
      <w:r w:rsidR="009242E5">
        <w:rPr>
          <w:rFonts w:ascii="굴림체" w:eastAsia="굴림체" w:hAnsi="굴림체" w:hint="eastAsia"/>
          <w:sz w:val="22"/>
          <w:szCs w:val="22"/>
        </w:rPr>
        <w:t>실행되었습니다.</w:t>
      </w:r>
    </w:p>
    <w:p w14:paraId="108FE585" w14:textId="31D6CFCC" w:rsidR="002B12AB" w:rsidRDefault="00713318" w:rsidP="00715541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454A8483" wp14:editId="215E9750">
            <wp:extent cx="5400040" cy="234378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A578" w14:textId="65C44FEB" w:rsidR="00D6300D" w:rsidRDefault="00D6300D" w:rsidP="00663F04">
      <w:pPr>
        <w:rPr>
          <w:rFonts w:ascii="굴림체" w:eastAsia="굴림체" w:hAnsi="굴림체"/>
          <w:sz w:val="22"/>
          <w:szCs w:val="22"/>
        </w:rPr>
      </w:pPr>
    </w:p>
    <w:p w14:paraId="373ADE10" w14:textId="158FFA30" w:rsidR="00784430" w:rsidRDefault="00F34648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커널 소스를 다운받고 커널 빌드를 했습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784430">
        <w:rPr>
          <w:rFonts w:ascii="굴림체" w:eastAsia="굴림체" w:hAnsi="굴림체" w:hint="eastAsia"/>
          <w:sz w:val="22"/>
          <w:szCs w:val="22"/>
        </w:rPr>
        <w:t xml:space="preserve">커널 빌드 종료 후 </w:t>
      </w:r>
      <w:r w:rsidR="00784430">
        <w:rPr>
          <w:rFonts w:ascii="굴림체" w:eastAsia="굴림체" w:hAnsi="굴림체"/>
          <w:sz w:val="22"/>
          <w:szCs w:val="22"/>
        </w:rPr>
        <w:t>z</w:t>
      </w:r>
      <w:r w:rsidR="00784430">
        <w:rPr>
          <w:rFonts w:ascii="굴림체" w:eastAsia="굴림체" w:hAnsi="굴림체" w:hint="eastAsia"/>
          <w:sz w:val="22"/>
          <w:szCs w:val="22"/>
        </w:rPr>
        <w:t>I</w:t>
      </w:r>
      <w:r w:rsidR="00784430">
        <w:rPr>
          <w:rFonts w:ascii="굴림체" w:eastAsia="굴림체" w:hAnsi="굴림체"/>
          <w:sz w:val="22"/>
          <w:szCs w:val="22"/>
        </w:rPr>
        <w:t>mage</w:t>
      </w:r>
      <w:r w:rsidR="00784430">
        <w:rPr>
          <w:rFonts w:ascii="굴림체" w:eastAsia="굴림체" w:hAnsi="굴림체" w:hint="eastAsia"/>
          <w:sz w:val="22"/>
          <w:szCs w:val="22"/>
        </w:rPr>
        <w:t>를 확인</w:t>
      </w:r>
      <w:r>
        <w:rPr>
          <w:rFonts w:ascii="굴림체" w:eastAsia="굴림체" w:hAnsi="굴림체" w:hint="eastAsia"/>
          <w:sz w:val="22"/>
          <w:szCs w:val="22"/>
        </w:rPr>
        <w:t>했습니다.</w:t>
      </w:r>
    </w:p>
    <w:p w14:paraId="09478491" w14:textId="4BDF521C" w:rsidR="00784430" w:rsidRDefault="00784430" w:rsidP="004A4912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515DE18D" wp14:editId="79E9F652">
            <wp:extent cx="5400040" cy="1633220"/>
            <wp:effectExtent l="0" t="0" r="0" b="508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BEDE9" w14:textId="77777777" w:rsidR="004A4912" w:rsidRDefault="004A4912" w:rsidP="00663F04">
      <w:pPr>
        <w:rPr>
          <w:rFonts w:ascii="굴림체" w:eastAsia="굴림체" w:hAnsi="굴림체"/>
          <w:sz w:val="22"/>
          <w:szCs w:val="22"/>
        </w:rPr>
      </w:pPr>
    </w:p>
    <w:p w14:paraId="0BE1E177" w14:textId="20D9ABE4" w:rsidR="000827F2" w:rsidRDefault="00DC50CC" w:rsidP="00663F04">
      <w:pPr>
        <w:rPr>
          <w:noProof/>
        </w:rPr>
      </w:pPr>
      <w:r>
        <w:rPr>
          <w:rFonts w:ascii="굴림체" w:eastAsia="굴림체" w:hAnsi="굴림체" w:hint="eastAsia"/>
          <w:sz w:val="22"/>
          <w:szCs w:val="22"/>
        </w:rPr>
        <w:t>S</w:t>
      </w:r>
      <w:r>
        <w:rPr>
          <w:rFonts w:ascii="굴림체" w:eastAsia="굴림체" w:hAnsi="굴림체"/>
          <w:sz w:val="22"/>
          <w:szCs w:val="22"/>
        </w:rPr>
        <w:t>D</w:t>
      </w:r>
      <w:r>
        <w:rPr>
          <w:rFonts w:ascii="굴림체" w:eastAsia="굴림체" w:hAnsi="굴림체" w:hint="eastAsia"/>
          <w:sz w:val="22"/>
          <w:szCs w:val="22"/>
        </w:rPr>
        <w:t xml:space="preserve">카드를 백업하고 </w:t>
      </w:r>
      <w:r w:rsidR="00EB08CD">
        <w:rPr>
          <w:rFonts w:ascii="굴림체" w:eastAsia="굴림체" w:hAnsi="굴림체" w:hint="eastAsia"/>
          <w:sz w:val="22"/>
          <w:szCs w:val="22"/>
        </w:rPr>
        <w:t>u</w:t>
      </w:r>
      <w:r w:rsidR="00EB08CD">
        <w:rPr>
          <w:rFonts w:ascii="굴림체" w:eastAsia="굴림체" w:hAnsi="굴림체"/>
          <w:sz w:val="22"/>
          <w:szCs w:val="22"/>
        </w:rPr>
        <w:t>buntu</w:t>
      </w:r>
      <w:r w:rsidR="00EB08CD">
        <w:rPr>
          <w:rFonts w:ascii="굴림체" w:eastAsia="굴림체" w:hAnsi="굴림체" w:hint="eastAsia"/>
          <w:sz w:val="22"/>
          <w:szCs w:val="22"/>
        </w:rPr>
        <w:t xml:space="preserve">에 </w:t>
      </w:r>
      <w:r w:rsidR="000827F2">
        <w:rPr>
          <w:rFonts w:ascii="굴림체" w:eastAsia="굴림체" w:hAnsi="굴림체" w:hint="eastAsia"/>
          <w:sz w:val="22"/>
          <w:szCs w:val="22"/>
        </w:rPr>
        <w:t>연결했습니다.</w:t>
      </w:r>
    </w:p>
    <w:p w14:paraId="4E261D49" w14:textId="77C173EA" w:rsidR="00A22496" w:rsidRDefault="000827F2" w:rsidP="00663F04">
      <w:pPr>
        <w:rPr>
          <w:noProof/>
        </w:rPr>
      </w:pPr>
      <w:r>
        <w:rPr>
          <w:noProof/>
        </w:rPr>
        <w:drawing>
          <wp:inline distT="0" distB="0" distL="0" distR="0" wp14:anchorId="50A93CC9" wp14:editId="73B1E00F">
            <wp:extent cx="3340089" cy="1882140"/>
            <wp:effectExtent l="0" t="0" r="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7222" cy="190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8F5E2" w14:textId="7167A51F" w:rsidR="00A22496" w:rsidRPr="00BD4584" w:rsidRDefault="006308CE" w:rsidP="00663F04">
      <w:pPr>
        <w:rPr>
          <w:rFonts w:ascii="굴림체" w:eastAsia="굴림체" w:hAnsi="굴림체"/>
          <w:noProof/>
          <w:sz w:val="22"/>
          <w:szCs w:val="22"/>
        </w:rPr>
      </w:pPr>
      <w:r>
        <w:rPr>
          <w:rFonts w:ascii="굴림체" w:eastAsia="굴림체" w:hAnsi="굴림체" w:hint="eastAsia"/>
          <w:noProof/>
          <w:sz w:val="22"/>
          <w:szCs w:val="22"/>
        </w:rPr>
        <w:lastRenderedPageBreak/>
        <w:t>이후 메모리카드의 두 가지 파티션에 마운트를 하고 커널 모듈을 설치했습니다.</w:t>
      </w:r>
      <w:r>
        <w:rPr>
          <w:rFonts w:ascii="굴림체" w:eastAsia="굴림체" w:hAnsi="굴림체"/>
          <w:noProof/>
          <w:sz w:val="22"/>
          <w:szCs w:val="22"/>
        </w:rPr>
        <w:t xml:space="preserve"> </w:t>
      </w:r>
      <w:r>
        <w:rPr>
          <w:rFonts w:ascii="굴림체" w:eastAsia="굴림체" w:hAnsi="굴림체" w:hint="eastAsia"/>
          <w:noProof/>
          <w:sz w:val="22"/>
          <w:szCs w:val="22"/>
        </w:rPr>
        <w:t xml:space="preserve">커널 이미지와 디바이스 관련 파일들을 복사한 뒤 </w:t>
      </w:r>
      <w:r w:rsidR="00A22496" w:rsidRPr="00BD4584">
        <w:rPr>
          <w:rFonts w:ascii="굴림체" w:eastAsia="굴림체" w:hAnsi="굴림체" w:hint="eastAsia"/>
          <w:noProof/>
          <w:sz w:val="22"/>
          <w:szCs w:val="22"/>
        </w:rPr>
        <w:t>라즈베리파이에 메모리카드를 꼽고 부팅해 커널 버전을 확인했습니다.</w:t>
      </w:r>
    </w:p>
    <w:p w14:paraId="178050A8" w14:textId="1755E457" w:rsidR="000827F2" w:rsidRDefault="00A22496" w:rsidP="003B3500">
      <w:pPr>
        <w:spacing w:before="240" w:after="240"/>
        <w:rPr>
          <w:noProof/>
        </w:rPr>
      </w:pPr>
      <w:r>
        <w:rPr>
          <w:noProof/>
        </w:rPr>
        <w:drawing>
          <wp:inline distT="0" distB="0" distL="0" distR="0" wp14:anchorId="552595CD" wp14:editId="1DF0BC28">
            <wp:extent cx="3438525" cy="91440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2A12A" w14:textId="77777777" w:rsidR="000827F2" w:rsidRDefault="000827F2" w:rsidP="00663F04">
      <w:pPr>
        <w:rPr>
          <w:noProof/>
        </w:rPr>
      </w:pPr>
    </w:p>
    <w:p w14:paraId="5B3FEDA2" w14:textId="1CCECA1A" w:rsidR="008D6726" w:rsidRDefault="00912CC1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w</w:t>
      </w:r>
      <w:r>
        <w:rPr>
          <w:rFonts w:ascii="굴림체" w:eastAsia="굴림체" w:hAnsi="굴림체"/>
          <w:sz w:val="22"/>
          <w:szCs w:val="22"/>
        </w:rPr>
        <w:t xml:space="preserve">orkRPi4.tar </w:t>
      </w:r>
      <w:r>
        <w:rPr>
          <w:rFonts w:ascii="굴림체" w:eastAsia="굴림체" w:hAnsi="굴림체" w:hint="eastAsia"/>
          <w:sz w:val="22"/>
          <w:szCs w:val="22"/>
        </w:rPr>
        <w:t xml:space="preserve">폴더를 복사하고 압축을 풀어 </w:t>
      </w:r>
      <w:r w:rsidR="00CD4520">
        <w:rPr>
          <w:rFonts w:ascii="굴림체" w:eastAsia="굴림체" w:hAnsi="굴림체" w:hint="eastAsia"/>
          <w:sz w:val="22"/>
          <w:szCs w:val="22"/>
        </w:rPr>
        <w:t>w</w:t>
      </w:r>
      <w:r w:rsidR="00CD4520">
        <w:rPr>
          <w:rFonts w:ascii="굴림체" w:eastAsia="굴림체" w:hAnsi="굴림체"/>
          <w:sz w:val="22"/>
          <w:szCs w:val="22"/>
        </w:rPr>
        <w:t>ork</w:t>
      </w:r>
      <w:r w:rsidR="00CD4520">
        <w:rPr>
          <w:rFonts w:ascii="굴림체" w:eastAsia="굴림체" w:hAnsi="굴림체" w:hint="eastAsia"/>
          <w:sz w:val="22"/>
          <w:szCs w:val="22"/>
        </w:rPr>
        <w:t>폴더를 생성</w:t>
      </w:r>
      <w:r w:rsidR="007A0D99">
        <w:rPr>
          <w:rFonts w:ascii="굴림체" w:eastAsia="굴림체" w:hAnsi="굴림체" w:hint="eastAsia"/>
          <w:sz w:val="22"/>
          <w:szCs w:val="22"/>
        </w:rPr>
        <w:t>했습니</w:t>
      </w:r>
      <w:r w:rsidR="00CD4520">
        <w:rPr>
          <w:rFonts w:ascii="굴림체" w:eastAsia="굴림체" w:hAnsi="굴림체" w:hint="eastAsia"/>
          <w:sz w:val="22"/>
          <w:szCs w:val="22"/>
        </w:rPr>
        <w:t>다.</w:t>
      </w:r>
    </w:p>
    <w:p w14:paraId="25238640" w14:textId="1C6C2657" w:rsidR="008D6726" w:rsidRDefault="00CD4520" w:rsidP="003B3500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7C079305" wp14:editId="5E113DAB">
            <wp:extent cx="5400040" cy="1613535"/>
            <wp:effectExtent l="0" t="0" r="0" b="571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10930" w14:textId="2306717E" w:rsidR="00D6300D" w:rsidRDefault="00D6300D" w:rsidP="00663F04">
      <w:pPr>
        <w:rPr>
          <w:rFonts w:ascii="굴림체" w:eastAsia="굴림체" w:hAnsi="굴림체"/>
          <w:sz w:val="22"/>
          <w:szCs w:val="22"/>
        </w:rPr>
      </w:pPr>
    </w:p>
    <w:p w14:paraId="493CABD7" w14:textId="36DFE765" w:rsidR="009438A9" w:rsidRDefault="009438A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Makefile </w:t>
      </w:r>
      <w:r>
        <w:rPr>
          <w:rFonts w:ascii="굴림체" w:eastAsia="굴림체" w:hAnsi="굴림체" w:hint="eastAsia"/>
          <w:sz w:val="22"/>
          <w:szCs w:val="22"/>
        </w:rPr>
        <w:t>수정 후 빌드</w:t>
      </w:r>
      <w:r w:rsidR="003B3500">
        <w:rPr>
          <w:rFonts w:ascii="굴림체" w:eastAsia="굴림체" w:hAnsi="굴림체" w:hint="eastAsia"/>
          <w:sz w:val="22"/>
          <w:szCs w:val="22"/>
        </w:rPr>
        <w:t xml:space="preserve">가 잘 되는지 </w:t>
      </w:r>
      <w:r>
        <w:rPr>
          <w:rFonts w:ascii="굴림체" w:eastAsia="굴림체" w:hAnsi="굴림체" w:hint="eastAsia"/>
          <w:sz w:val="22"/>
          <w:szCs w:val="22"/>
        </w:rPr>
        <w:t>확인</w:t>
      </w:r>
      <w:r w:rsidR="003B3500">
        <w:rPr>
          <w:rFonts w:ascii="굴림체" w:eastAsia="굴림체" w:hAnsi="굴림체" w:hint="eastAsia"/>
          <w:sz w:val="22"/>
          <w:szCs w:val="22"/>
        </w:rPr>
        <w:t>했습니</w:t>
      </w:r>
      <w:r>
        <w:rPr>
          <w:rFonts w:ascii="굴림체" w:eastAsia="굴림체" w:hAnsi="굴림체" w:hint="eastAsia"/>
          <w:sz w:val="22"/>
          <w:szCs w:val="22"/>
        </w:rPr>
        <w:t>다.</w:t>
      </w:r>
    </w:p>
    <w:p w14:paraId="08924B6B" w14:textId="6396167B" w:rsidR="00D6300D" w:rsidRDefault="009438A9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7D11D0B4" wp14:editId="67F2AAFA">
            <wp:extent cx="5400040" cy="1001395"/>
            <wp:effectExtent l="0" t="0" r="0" b="825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4879" w14:textId="4049C3A1" w:rsidR="009438A9" w:rsidRDefault="009438A9" w:rsidP="00663F04">
      <w:pPr>
        <w:rPr>
          <w:rFonts w:ascii="굴림체" w:eastAsia="굴림체" w:hAnsi="굴림체"/>
          <w:sz w:val="22"/>
          <w:szCs w:val="22"/>
        </w:rPr>
      </w:pPr>
    </w:p>
    <w:p w14:paraId="500D15EC" w14:textId="381804A6" w:rsidR="00FB3909" w:rsidRDefault="00FB390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라즈베리파이에 </w:t>
      </w:r>
      <w:r>
        <w:rPr>
          <w:rFonts w:ascii="굴림체" w:eastAsia="굴림체" w:hAnsi="굴림체"/>
          <w:sz w:val="22"/>
          <w:szCs w:val="22"/>
        </w:rPr>
        <w:t>mount</w:t>
      </w:r>
      <w:r>
        <w:rPr>
          <w:rFonts w:ascii="굴림체" w:eastAsia="굴림체" w:hAnsi="굴림체" w:hint="eastAsia"/>
          <w:sz w:val="22"/>
          <w:szCs w:val="22"/>
        </w:rPr>
        <w:t xml:space="preserve">하고 </w:t>
      </w:r>
      <w:r>
        <w:rPr>
          <w:rFonts w:ascii="굴림체" w:eastAsia="굴림체" w:hAnsi="굴림체"/>
          <w:sz w:val="22"/>
          <w:szCs w:val="22"/>
        </w:rPr>
        <w:t>work</w:t>
      </w:r>
      <w:r>
        <w:rPr>
          <w:rFonts w:ascii="굴림체" w:eastAsia="굴림체" w:hAnsi="굴림체" w:hint="eastAsia"/>
          <w:sz w:val="22"/>
          <w:szCs w:val="22"/>
        </w:rPr>
        <w:t xml:space="preserve"> 디렉토리와 파일이 있음을 확인했습니다.</w:t>
      </w:r>
    </w:p>
    <w:p w14:paraId="540CD4C0" w14:textId="00ACB56A" w:rsidR="00FB3909" w:rsidRDefault="00FB3909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7CB85A6D" wp14:editId="73F902E0">
            <wp:extent cx="4411980" cy="1816881"/>
            <wp:effectExtent l="0" t="0" r="762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8377" cy="182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6750" w14:textId="6990C8EF" w:rsidR="00FB3909" w:rsidRDefault="00FB390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>실행파일을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실행하고 깜</w:t>
      </w:r>
      <w:r w:rsidR="00484C75">
        <w:rPr>
          <w:rFonts w:ascii="굴림체" w:eastAsia="굴림체" w:hAnsi="굴림체" w:hint="eastAsia"/>
          <w:sz w:val="22"/>
          <w:szCs w:val="22"/>
        </w:rPr>
        <w:t>박</w:t>
      </w:r>
      <w:r>
        <w:rPr>
          <w:rFonts w:ascii="굴림체" w:eastAsia="굴림체" w:hAnsi="굴림체" w:hint="eastAsia"/>
          <w:sz w:val="22"/>
          <w:szCs w:val="22"/>
        </w:rPr>
        <w:t xml:space="preserve">거리는 </w:t>
      </w:r>
      <w:r>
        <w:rPr>
          <w:rFonts w:ascii="굴림체" w:eastAsia="굴림체" w:hAnsi="굴림체"/>
          <w:sz w:val="22"/>
          <w:szCs w:val="22"/>
        </w:rPr>
        <w:t>led</w:t>
      </w:r>
      <w:r>
        <w:rPr>
          <w:rFonts w:ascii="굴림체" w:eastAsia="굴림체" w:hAnsi="굴림체" w:hint="eastAsia"/>
          <w:sz w:val="22"/>
          <w:szCs w:val="22"/>
        </w:rPr>
        <w:t>를 볼 수 있었습니다.</w:t>
      </w:r>
    </w:p>
    <w:p w14:paraId="7C2E9B3D" w14:textId="1D058412" w:rsidR="009438A9" w:rsidRDefault="0031673F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77A86A59" wp14:editId="1CE8B145">
            <wp:extent cx="3619500" cy="27146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6195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6DBA8" w14:textId="77777777" w:rsidR="00D6300D" w:rsidRPr="00CD0D33" w:rsidRDefault="00D6300D" w:rsidP="00663F04">
      <w:pPr>
        <w:rPr>
          <w:rFonts w:ascii="굴림체" w:eastAsia="굴림체" w:hAnsi="굴림체"/>
          <w:sz w:val="22"/>
          <w:szCs w:val="22"/>
        </w:rPr>
      </w:pPr>
    </w:p>
    <w:p w14:paraId="24904203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5628FD38" w14:textId="7B6EA832" w:rsidR="00BF1264" w:rsidRDefault="001C07F6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혹시 오류가 발생할까 걱정이 많았는데 </w:t>
      </w:r>
      <w:r w:rsidR="00BF1264">
        <w:rPr>
          <w:rFonts w:ascii="굴림체" w:eastAsia="굴림체" w:hAnsi="굴림체" w:hint="eastAsia"/>
          <w:sz w:val="22"/>
          <w:szCs w:val="22"/>
        </w:rPr>
        <w:t>실습 수업 영상과 자료를 보면서 따라하니 오류</w:t>
      </w:r>
      <w:r w:rsidR="00E92105">
        <w:rPr>
          <w:rFonts w:ascii="굴림체" w:eastAsia="굴림체" w:hAnsi="굴림체" w:hint="eastAsia"/>
          <w:sz w:val="22"/>
          <w:szCs w:val="22"/>
        </w:rPr>
        <w:t xml:space="preserve"> </w:t>
      </w:r>
      <w:r w:rsidR="00BF1264">
        <w:rPr>
          <w:rFonts w:ascii="굴림체" w:eastAsia="굴림체" w:hAnsi="굴림체" w:hint="eastAsia"/>
          <w:sz w:val="22"/>
          <w:szCs w:val="22"/>
        </w:rPr>
        <w:t>없이 잘 실행되었습니다.</w:t>
      </w:r>
      <w:r w:rsidR="00012C72">
        <w:rPr>
          <w:rFonts w:ascii="굴림체" w:eastAsia="굴림체" w:hAnsi="굴림체"/>
          <w:sz w:val="22"/>
          <w:szCs w:val="22"/>
        </w:rPr>
        <w:t xml:space="preserve"> ubuntu</w:t>
      </w:r>
      <w:r w:rsidR="00012C72">
        <w:rPr>
          <w:rFonts w:ascii="굴림체" w:eastAsia="굴림체" w:hAnsi="굴림체" w:hint="eastAsia"/>
          <w:sz w:val="22"/>
          <w:szCs w:val="22"/>
        </w:rPr>
        <w:t>에서 컴파일</w:t>
      </w:r>
      <w:r w:rsidR="00012C72">
        <w:rPr>
          <w:rFonts w:ascii="굴림체" w:eastAsia="굴림체" w:hAnsi="굴림체"/>
          <w:sz w:val="22"/>
          <w:szCs w:val="22"/>
        </w:rPr>
        <w:t>(</w:t>
      </w:r>
      <w:r w:rsidR="00012C72">
        <w:rPr>
          <w:rFonts w:ascii="굴림체" w:eastAsia="굴림체" w:hAnsi="굴림체" w:hint="eastAsia"/>
          <w:sz w:val="22"/>
          <w:szCs w:val="22"/>
        </w:rPr>
        <w:t>크로스</w:t>
      </w:r>
      <w:r w:rsidR="00E92105">
        <w:rPr>
          <w:rFonts w:ascii="굴림체" w:eastAsia="굴림체" w:hAnsi="굴림체" w:hint="eastAsia"/>
          <w:sz w:val="22"/>
          <w:szCs w:val="22"/>
        </w:rPr>
        <w:t xml:space="preserve"> </w:t>
      </w:r>
      <w:r w:rsidR="00012C72">
        <w:rPr>
          <w:rFonts w:ascii="굴림체" w:eastAsia="굴림체" w:hAnsi="굴림체" w:hint="eastAsia"/>
          <w:sz w:val="22"/>
          <w:szCs w:val="22"/>
        </w:rPr>
        <w:t>컴파일</w:t>
      </w:r>
      <w:r w:rsidR="00012C72">
        <w:rPr>
          <w:rFonts w:ascii="굴림체" w:eastAsia="굴림체" w:hAnsi="굴림체"/>
          <w:sz w:val="22"/>
          <w:szCs w:val="22"/>
        </w:rPr>
        <w:t>)</w:t>
      </w:r>
      <w:r w:rsidR="00012C72">
        <w:rPr>
          <w:rFonts w:ascii="굴림체" w:eastAsia="굴림체" w:hAnsi="굴림체" w:hint="eastAsia"/>
          <w:sz w:val="22"/>
          <w:szCs w:val="22"/>
        </w:rPr>
        <w:t>을 했지만</w:t>
      </w:r>
      <w:r w:rsidR="00012C72">
        <w:rPr>
          <w:rFonts w:ascii="굴림체" w:eastAsia="굴림체" w:hAnsi="굴림체"/>
          <w:sz w:val="22"/>
          <w:szCs w:val="22"/>
        </w:rPr>
        <w:t xml:space="preserve">, </w:t>
      </w:r>
      <w:r w:rsidR="00012C72">
        <w:rPr>
          <w:rFonts w:ascii="굴림체" w:eastAsia="굴림체" w:hAnsi="굴림체" w:hint="eastAsia"/>
          <w:sz w:val="22"/>
          <w:szCs w:val="22"/>
        </w:rPr>
        <w:t xml:space="preserve">라즈베리파이에서 실행되는 것을 </w:t>
      </w:r>
      <w:r w:rsidR="001827D8">
        <w:rPr>
          <w:rFonts w:ascii="굴림체" w:eastAsia="굴림체" w:hAnsi="굴림체" w:hint="eastAsia"/>
          <w:sz w:val="22"/>
          <w:szCs w:val="22"/>
        </w:rPr>
        <w:t>확인해 볼 수 있었는데 이 과정이 흥미로웠습니다.</w:t>
      </w:r>
    </w:p>
    <w:p w14:paraId="5AF7B964" w14:textId="77777777" w:rsidR="00663F04" w:rsidRPr="00BF1264" w:rsidRDefault="00663F04" w:rsidP="00663F04">
      <w:pPr>
        <w:rPr>
          <w:rFonts w:ascii="굴림체" w:eastAsia="굴림체" w:hAnsi="굴림체"/>
          <w:sz w:val="22"/>
          <w:szCs w:val="22"/>
        </w:rPr>
      </w:pPr>
    </w:p>
    <w:p w14:paraId="6C9024A4" w14:textId="77777777" w:rsidR="00663F04" w:rsidRPr="00097DEB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711B7A01" w14:textId="736064DD" w:rsidR="007C6D95" w:rsidRDefault="0073480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소스코드는 </w:t>
      </w:r>
      <w:r w:rsidR="00181243">
        <w:rPr>
          <w:rFonts w:ascii="굴림체" w:eastAsia="굴림체" w:hAnsi="굴림체" w:hint="eastAsia"/>
          <w:sz w:val="22"/>
          <w:szCs w:val="22"/>
        </w:rPr>
        <w:t>없습니다.</w:t>
      </w:r>
    </w:p>
    <w:sectPr w:rsidR="007C6D9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E7CB6" w14:textId="77777777" w:rsidR="00DC7785" w:rsidRDefault="00DC7785" w:rsidP="00796A88">
      <w:r>
        <w:separator/>
      </w:r>
    </w:p>
  </w:endnote>
  <w:endnote w:type="continuationSeparator" w:id="0">
    <w:p w14:paraId="6A80F0BA" w14:textId="77777777" w:rsidR="00DC7785" w:rsidRDefault="00DC7785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AE7A3" w14:textId="77777777" w:rsidR="00DC7785" w:rsidRDefault="00DC7785" w:rsidP="00796A88">
      <w:r>
        <w:separator/>
      </w:r>
    </w:p>
  </w:footnote>
  <w:footnote w:type="continuationSeparator" w:id="0">
    <w:p w14:paraId="5A459C68" w14:textId="77777777" w:rsidR="00DC7785" w:rsidRDefault="00DC7785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45EB8"/>
    <w:multiLevelType w:val="hybridMultilevel"/>
    <w:tmpl w:val="531A881A"/>
    <w:lvl w:ilvl="0" w:tplc="FD2C08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883952566">
    <w:abstractNumId w:val="1"/>
  </w:num>
  <w:num w:numId="2" w16cid:durableId="138872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/aWED+mMat1QS9Znbeui5kBzsGDYxNJBDeyTVtgvzQA+NlqaQ+HgDPlIozf4aSHl5BySdYME0CY5oNXWMx+cDg==" w:salt="T44Jb84UJ1BD7J11yrH8m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12C72"/>
    <w:rsid w:val="000663FA"/>
    <w:rsid w:val="000827F2"/>
    <w:rsid w:val="00083832"/>
    <w:rsid w:val="00085946"/>
    <w:rsid w:val="00096278"/>
    <w:rsid w:val="00097DEB"/>
    <w:rsid w:val="000D4543"/>
    <w:rsid w:val="000E13B8"/>
    <w:rsid w:val="000F0E32"/>
    <w:rsid w:val="00117D1C"/>
    <w:rsid w:val="001200F7"/>
    <w:rsid w:val="00166579"/>
    <w:rsid w:val="00177101"/>
    <w:rsid w:val="00181243"/>
    <w:rsid w:val="001827D8"/>
    <w:rsid w:val="00183BF1"/>
    <w:rsid w:val="00194788"/>
    <w:rsid w:val="001C07F6"/>
    <w:rsid w:val="001F30AF"/>
    <w:rsid w:val="001F398C"/>
    <w:rsid w:val="001F7680"/>
    <w:rsid w:val="002270CA"/>
    <w:rsid w:val="00243B1F"/>
    <w:rsid w:val="00252F97"/>
    <w:rsid w:val="00253391"/>
    <w:rsid w:val="0027375A"/>
    <w:rsid w:val="00282BAF"/>
    <w:rsid w:val="002A3906"/>
    <w:rsid w:val="002A4B9D"/>
    <w:rsid w:val="002B12AB"/>
    <w:rsid w:val="002B146B"/>
    <w:rsid w:val="002C119F"/>
    <w:rsid w:val="002E5630"/>
    <w:rsid w:val="0031673F"/>
    <w:rsid w:val="003214B1"/>
    <w:rsid w:val="003A0817"/>
    <w:rsid w:val="003B3500"/>
    <w:rsid w:val="003B4D3D"/>
    <w:rsid w:val="003D2181"/>
    <w:rsid w:val="004375AF"/>
    <w:rsid w:val="00450BF1"/>
    <w:rsid w:val="00470B47"/>
    <w:rsid w:val="00470FCF"/>
    <w:rsid w:val="00483C4C"/>
    <w:rsid w:val="00484733"/>
    <w:rsid w:val="00484C75"/>
    <w:rsid w:val="00485E7B"/>
    <w:rsid w:val="00497950"/>
    <w:rsid w:val="004A4912"/>
    <w:rsid w:val="004B168F"/>
    <w:rsid w:val="004D1D5C"/>
    <w:rsid w:val="004E02F2"/>
    <w:rsid w:val="00501A77"/>
    <w:rsid w:val="0050771E"/>
    <w:rsid w:val="00507DF2"/>
    <w:rsid w:val="0053343A"/>
    <w:rsid w:val="00535413"/>
    <w:rsid w:val="00565614"/>
    <w:rsid w:val="00573BF8"/>
    <w:rsid w:val="005A2701"/>
    <w:rsid w:val="005A6512"/>
    <w:rsid w:val="005B206D"/>
    <w:rsid w:val="005B4A60"/>
    <w:rsid w:val="005D1E32"/>
    <w:rsid w:val="005F03E3"/>
    <w:rsid w:val="006156A9"/>
    <w:rsid w:val="006237F6"/>
    <w:rsid w:val="006308CE"/>
    <w:rsid w:val="00637FA8"/>
    <w:rsid w:val="00643CB7"/>
    <w:rsid w:val="00644A32"/>
    <w:rsid w:val="00652593"/>
    <w:rsid w:val="006634C7"/>
    <w:rsid w:val="00663F04"/>
    <w:rsid w:val="006756F6"/>
    <w:rsid w:val="00680591"/>
    <w:rsid w:val="00692295"/>
    <w:rsid w:val="00694E0C"/>
    <w:rsid w:val="00696F22"/>
    <w:rsid w:val="006A48EF"/>
    <w:rsid w:val="006B3CEC"/>
    <w:rsid w:val="006C7EB1"/>
    <w:rsid w:val="006E2311"/>
    <w:rsid w:val="006E6FF3"/>
    <w:rsid w:val="00713318"/>
    <w:rsid w:val="00715541"/>
    <w:rsid w:val="00732C5D"/>
    <w:rsid w:val="007344EE"/>
    <w:rsid w:val="0073480F"/>
    <w:rsid w:val="00735F62"/>
    <w:rsid w:val="0074552A"/>
    <w:rsid w:val="00747D8E"/>
    <w:rsid w:val="007631CC"/>
    <w:rsid w:val="00767C4B"/>
    <w:rsid w:val="00784430"/>
    <w:rsid w:val="00796A88"/>
    <w:rsid w:val="007A0D99"/>
    <w:rsid w:val="007B31AE"/>
    <w:rsid w:val="007B76EB"/>
    <w:rsid w:val="007C6D95"/>
    <w:rsid w:val="007D2748"/>
    <w:rsid w:val="00811DB3"/>
    <w:rsid w:val="00821ADC"/>
    <w:rsid w:val="00836F0A"/>
    <w:rsid w:val="008731DE"/>
    <w:rsid w:val="00883977"/>
    <w:rsid w:val="00885E06"/>
    <w:rsid w:val="008971BE"/>
    <w:rsid w:val="00897B54"/>
    <w:rsid w:val="008D067E"/>
    <w:rsid w:val="008D6726"/>
    <w:rsid w:val="009031ED"/>
    <w:rsid w:val="00912CC1"/>
    <w:rsid w:val="009242E5"/>
    <w:rsid w:val="009438A9"/>
    <w:rsid w:val="00977C3F"/>
    <w:rsid w:val="00981713"/>
    <w:rsid w:val="009A166D"/>
    <w:rsid w:val="009A22C3"/>
    <w:rsid w:val="009F52F3"/>
    <w:rsid w:val="00A22496"/>
    <w:rsid w:val="00A3229B"/>
    <w:rsid w:val="00A75A66"/>
    <w:rsid w:val="00A970BF"/>
    <w:rsid w:val="00AB3CB2"/>
    <w:rsid w:val="00AD0200"/>
    <w:rsid w:val="00AD7478"/>
    <w:rsid w:val="00AE363D"/>
    <w:rsid w:val="00B040A7"/>
    <w:rsid w:val="00B32871"/>
    <w:rsid w:val="00B44002"/>
    <w:rsid w:val="00B450E3"/>
    <w:rsid w:val="00B661DC"/>
    <w:rsid w:val="00B81706"/>
    <w:rsid w:val="00B85073"/>
    <w:rsid w:val="00BA41FB"/>
    <w:rsid w:val="00BC353E"/>
    <w:rsid w:val="00BD2F3D"/>
    <w:rsid w:val="00BD4584"/>
    <w:rsid w:val="00BE0930"/>
    <w:rsid w:val="00BE548C"/>
    <w:rsid w:val="00BF1264"/>
    <w:rsid w:val="00BF1645"/>
    <w:rsid w:val="00C04C18"/>
    <w:rsid w:val="00C243FD"/>
    <w:rsid w:val="00C57C90"/>
    <w:rsid w:val="00C84BA9"/>
    <w:rsid w:val="00C97226"/>
    <w:rsid w:val="00CD0D33"/>
    <w:rsid w:val="00CD4520"/>
    <w:rsid w:val="00CE304C"/>
    <w:rsid w:val="00D029D7"/>
    <w:rsid w:val="00D1401E"/>
    <w:rsid w:val="00D174BE"/>
    <w:rsid w:val="00D27EFE"/>
    <w:rsid w:val="00D6300D"/>
    <w:rsid w:val="00D83794"/>
    <w:rsid w:val="00D9059F"/>
    <w:rsid w:val="00DC50CC"/>
    <w:rsid w:val="00DC579E"/>
    <w:rsid w:val="00DC7785"/>
    <w:rsid w:val="00E10326"/>
    <w:rsid w:val="00E36A24"/>
    <w:rsid w:val="00E45C1B"/>
    <w:rsid w:val="00E56442"/>
    <w:rsid w:val="00E76BF9"/>
    <w:rsid w:val="00E92105"/>
    <w:rsid w:val="00E94F52"/>
    <w:rsid w:val="00E97247"/>
    <w:rsid w:val="00EA1069"/>
    <w:rsid w:val="00EA3946"/>
    <w:rsid w:val="00EB08CD"/>
    <w:rsid w:val="00EC3A29"/>
    <w:rsid w:val="00ED06BD"/>
    <w:rsid w:val="00EE2946"/>
    <w:rsid w:val="00EF36F6"/>
    <w:rsid w:val="00F0421B"/>
    <w:rsid w:val="00F10FA4"/>
    <w:rsid w:val="00F11EF4"/>
    <w:rsid w:val="00F22712"/>
    <w:rsid w:val="00F30652"/>
    <w:rsid w:val="00F31056"/>
    <w:rsid w:val="00F34648"/>
    <w:rsid w:val="00F52673"/>
    <w:rsid w:val="00F5704C"/>
    <w:rsid w:val="00F95565"/>
    <w:rsid w:val="00FB3909"/>
    <w:rsid w:val="00FB6020"/>
    <w:rsid w:val="00FC071A"/>
    <w:rsid w:val="00FD259F"/>
    <w:rsid w:val="00FD788D"/>
    <w:rsid w:val="00FE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2270C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5</Pages>
  <Words>160</Words>
  <Characters>917</Characters>
  <Application>Microsoft Office Word</Application>
  <DocSecurity>8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95</cp:revision>
  <dcterms:created xsi:type="dcterms:W3CDTF">2020-02-11T01:34:00Z</dcterms:created>
  <dcterms:modified xsi:type="dcterms:W3CDTF">2022-05-02T05:09:00Z</dcterms:modified>
</cp:coreProperties>
</file>